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To the Hiring Committee,</w:t>
      </w:r>
      <w:r>
        <w:br/>
      </w:r>
      <w:r>
        <w:t xml:space="preserve">Professor Position in Mexico Mexico City</w:t>
      </w:r>
      <w:r>
        <w:br/>
      </w:r>
      <w:r>
        <w:t xml:space="preserve">University of [Name of Institution], Mexico City</w:t>
      </w:r>
    </w:p>
    <w:p>
      <w:pPr>
        <w:pStyle w:val="BodyText"/>
      </w:pPr>
      <w:r>
        <w:t xml:space="preserve">Dear Members of the Hiring Committee,</w:t>
      </w:r>
    </w:p>
    <w:p>
      <w:pPr>
        <w:pStyle w:val="BodyText"/>
      </w:pPr>
      <w:r>
        <w:t xml:space="preserve">I am writing to express my sincere interest in the Professor position at [Name of Institution] in Mexico Mexico City. As an accomplished academic with a deep commitment to advancing education and research, I am eager to contribute my expertise and passion for teaching and scholarship to an institution that values innovation, cultural diversity, and academic excellence. The opportunity to join a prestigious university in Mexico Mexico City aligns perfectly with my professional goals and aspirations.</w:t>
      </w:r>
    </w:p>
    <w:p>
      <w:pPr>
        <w:pStyle w:val="BodyText"/>
      </w:pPr>
      <w:r>
        <w:t xml:space="preserve">Throughout my career as a Professor, I have dedicated myself to fostering intellectual growth, nurturing critical thinking, and bridging theoretical knowledge with real-world applications. My academic journey has taken me through esteemed institutions in [Country/Region], where I have taught undergraduate and graduate courses in [Your Field of Study], published extensively in peer-reviewed journals, and mentored students from diverse cultural backgrounds. These experiences have equipped me with the skills to thrive in a dynamic academic environment, such as the one offered by your institution in Mexico Mexico City.</w:t>
      </w:r>
    </w:p>
    <w:p>
      <w:pPr>
        <w:pStyle w:val="BodyText"/>
      </w:pPr>
      <w:r>
        <w:t xml:space="preserve">The unique position of Mexico Mexico City as a global hub of culture, history, and innovation makes it an ideal setting for academic leadership. I am particularly drawn to [Name of Institution]’s reputation for excellence and its commitment to addressing contemporary challenges through interdisciplinary research. My research focuses on [Your Research Area], with a particular emphasis on [Specific Topic or Problem]. I am confident that my work aligns with the university’s mission to contribute meaningfully to both local and global discourse.</w:t>
      </w:r>
    </w:p>
    <w:p>
      <w:pPr>
        <w:pStyle w:val="BodyText"/>
      </w:pPr>
      <w:r>
        <w:t xml:space="preserve">As a Professor, I have always believed in the transformative power of education. My teaching philosophy centers on creating an inclusive classroom environment where students feel empowered to ask questions, challenge assumptions, and engage with complex ideas. In Mexico Mexico City, I am eager to collaborate with faculty and students to develop curricula that reflect the city’s rich heritage while preparing learners for a rapidly evolving world. Whether through traditional lectures, interactive seminars, or community-based projects, I strive to make learning both accessible and impactful.</w:t>
      </w:r>
    </w:p>
    <w:p>
      <w:pPr>
        <w:pStyle w:val="BodyText"/>
      </w:pPr>
      <w:r>
        <w:t xml:space="preserve">In addition to my teaching experience, I have actively participated in academic leadership roles, including [specific roles such as department chair, program director, or committee member]. These experiences have honed my ability to work collaboratively with diverse stakeholders and contribute to institutional development. I understand the importance of fostering a sense of community among faculty, students, and staff—values that are deeply embedded in the culture of Mexico Mexico City’s academic institutions.</w:t>
      </w:r>
    </w:p>
    <w:p>
      <w:pPr>
        <w:pStyle w:val="BodyText"/>
      </w:pPr>
      <w:r>
        <w:t xml:space="preserve">One of my greatest accomplishments as a Professor has been the establishment of [specific initiative, project, or partnership]. This endeavor not only enhanced student outcomes but also strengthened ties between academia and industry. I am particularly interested in exploring similar opportunities at [Name of Institution], where I can leverage my experience to support the university’s strategic goals. Mexico Mexico City’s vibrant ecosystem of research centers, cultural organizations, and international collaborations offers a wealth of possibilities for innovation and partnership.</w:t>
      </w:r>
    </w:p>
    <w:p>
      <w:pPr>
        <w:pStyle w:val="BodyText"/>
      </w:pPr>
      <w:r>
        <w:t xml:space="preserve">My commitment to academic excellence is further evidenced by my publication record, which includes [number] peer-reviewed articles, [number] book chapters, and [number] conference presentations. I have also secured funding from prestigious sources such as [Name of Funding Agency], which has enabled me to conduct groundbreaking research in [Your Field]. These achievements reflect my dedication to advancing knowledge and contributing to the global academic community.</w:t>
      </w:r>
    </w:p>
    <w:p>
      <w:pPr>
        <w:pStyle w:val="BodyText"/>
      </w:pPr>
      <w:r>
        <w:t xml:space="preserve">In Mexico Mexico City, I see an unparalleled opportunity to make a lasting impact. The city’s unique blend of tradition and modernity, coupled with its role as a center for higher education in Latin America, provides a fertile ground for intellectual exchange. I am particularly inspired by [Name of Institution]’s focus on [specific initiative or value], which resonates deeply with my own professional values. I am eager to contribute to this mission by bringing my expertise in [Your Specialization] and fostering a spirit of innovation across departments.</w:t>
      </w:r>
    </w:p>
    <w:p>
      <w:pPr>
        <w:pStyle w:val="BodyText"/>
      </w:pPr>
      <w:r>
        <w:t xml:space="preserve">Thank you for considering my application. I would be honored to discuss how my qualifications, vision, and passion for teaching align with the needs of your institution. I am available at your convenience for an interview and can be reached at [Your Phone Number] or [Your Email Address]. I look forward to the possibility of contributing to the academic excellence of Mexico Mexico City’s premier university.</w:t>
      </w:r>
    </w:p>
    <w:p>
      <w:pPr>
        <w:pStyle w:val="BodyText"/>
      </w:pPr>
      <w:r>
        <w:t xml:space="preserve">Sincerely,</w:t>
      </w:r>
      <w:r>
        <w:br/>
      </w:r>
      <w:r>
        <w:t xml:space="preserve">[Your Full Name]</w:t>
      </w:r>
    </w:p>
    <w:p>
      <w:pPr>
        <w:pStyle w:val="BodyText"/>
      </w:pPr>
      <w:r>
        <w:rPr>
          <w:bCs/>
          <w:b/>
        </w:rPr>
        <w:t xml:space="preserve">Key Words:</w:t>
      </w:r>
      <w:r>
        <w:t xml:space="preserve"> </w:t>
      </w:r>
      <w:r>
        <w:t xml:space="preserve">Cover Letter, Professor, Mexico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Mexico Mexico City</dc:title>
  <dc:creator/>
  <dc:language>en</dc:language>
  <cp:keywords/>
  <dcterms:created xsi:type="dcterms:W3CDTF">2026-07-23T19:17:31Z</dcterms:created>
  <dcterms:modified xsi:type="dcterms:W3CDTF">2026-07-23T19:17:31Z</dcterms:modified>
</cp:coreProperties>
</file>

<file path=docProps/custom.xml><?xml version="1.0" encoding="utf-8"?>
<Properties xmlns="http://schemas.openxmlformats.org/officeDocument/2006/custom-properties" xmlns:vt="http://schemas.openxmlformats.org/officeDocument/2006/docPropsVTypes"/>
</file>